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2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2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_Company_Name_Node_001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_Company_Name_Node_001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